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5024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c7fe20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64c7f0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0:48:14Z</dcterms:created>
  <dcterms:modified xsi:type="dcterms:W3CDTF">2022-03-19T10:48:14Z</dcterms:modified>
</cp:coreProperties>
</file>